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51A7E6" w14:textId="5445AFDE" w:rsidR="00B829A5" w:rsidRDefault="00A270FC">
                            <w:r>
                              <w:t>Kruh, svježi sir s vrhnjem, čokoladno mlijeko, BIO voće</w:t>
                            </w:r>
                          </w:p>
                          <w:p w14:paraId="1078BB15" w14:textId="5170F8DF" w:rsidR="00A270FC" w:rsidRDefault="00A270FC">
                            <w:r>
                              <w:t>Pečene srdelice, kelj na lešo s BIO krumpirom</w:t>
                            </w:r>
                          </w:p>
                          <w:p w14:paraId="76086949" w14:textId="14F04DC8" w:rsidR="00A270FC" w:rsidRDefault="00A270FC">
                            <w:proofErr w:type="spellStart"/>
                            <w:r>
                              <w:t>Ca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a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3051A7E6" w14:textId="5445AFDE" w:rsidR="00B829A5" w:rsidRDefault="00A270FC">
                      <w:r>
                        <w:t>Kruh, svježi sir s vrhnjem, čokoladno mlijeko, BIO voće</w:t>
                      </w:r>
                    </w:p>
                    <w:p w14:paraId="1078BB15" w14:textId="5170F8DF" w:rsidR="00A270FC" w:rsidRDefault="00A270FC">
                      <w:r>
                        <w:t>Pečene srdelice, kelj na lešo s BIO krumpirom</w:t>
                      </w:r>
                    </w:p>
                    <w:p w14:paraId="76086949" w14:textId="14F04DC8" w:rsidR="00A270FC" w:rsidRDefault="00A270FC">
                      <w:proofErr w:type="spellStart"/>
                      <w:r>
                        <w:t>Ca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ao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5C8A73" w14:textId="05A2CC02" w:rsidR="00B829A5" w:rsidRDefault="00A270FC">
                            <w:proofErr w:type="spellStart"/>
                            <w:r>
                              <w:t>Savitak</w:t>
                            </w:r>
                            <w:proofErr w:type="spellEnd"/>
                            <w:r>
                              <w:t xml:space="preserve"> sa sjemenkama, voćni jogurt, BIO mandarine</w:t>
                            </w:r>
                          </w:p>
                          <w:p w14:paraId="51790952" w14:textId="21A28778" w:rsidR="00A270FC" w:rsidRDefault="00A270FC">
                            <w:r>
                              <w:t>Tjestenina s mljevenim mesom, rajčica</w:t>
                            </w:r>
                          </w:p>
                          <w:p w14:paraId="7333D14B" w14:textId="018983E4" w:rsidR="00A270FC" w:rsidRDefault="00A270FC">
                            <w:r>
                              <w:t>Banana</w:t>
                            </w:r>
                          </w:p>
                          <w:p w14:paraId="0D4FA8CD" w14:textId="77777777" w:rsidR="00A270FC" w:rsidRDefault="00A270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2F5C8A73" w14:textId="05A2CC02" w:rsidR="00B829A5" w:rsidRDefault="00A270FC">
                      <w:proofErr w:type="spellStart"/>
                      <w:r>
                        <w:t>Savitak</w:t>
                      </w:r>
                      <w:proofErr w:type="spellEnd"/>
                      <w:r>
                        <w:t xml:space="preserve"> sa sjemenkama, voćni jogurt, BIO mandarine</w:t>
                      </w:r>
                    </w:p>
                    <w:p w14:paraId="51790952" w14:textId="21A28778" w:rsidR="00A270FC" w:rsidRDefault="00A270FC">
                      <w:r>
                        <w:t>Tjestenina s mljevenim mesom, rajčica</w:t>
                      </w:r>
                    </w:p>
                    <w:p w14:paraId="7333D14B" w14:textId="018983E4" w:rsidR="00A270FC" w:rsidRDefault="00A270FC">
                      <w:r>
                        <w:t>Banana</w:t>
                      </w:r>
                    </w:p>
                    <w:p w14:paraId="0D4FA8CD" w14:textId="77777777" w:rsidR="00A270FC" w:rsidRDefault="00A270FC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B5D62" w14:textId="75F42B62" w:rsidR="00B829A5" w:rsidRDefault="00A270FC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ndvič, čaj, BIO jabuka</w:t>
                            </w:r>
                          </w:p>
                          <w:p w14:paraId="33315480" w14:textId="1B666C37" w:rsidR="00A270FC" w:rsidRDefault="00A270FC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graha sa suhim mesom</w:t>
                            </w:r>
                          </w:p>
                          <w:p w14:paraId="435240A3" w14:textId="63679935" w:rsidR="00A270FC" w:rsidRPr="006558BD" w:rsidRDefault="00A270FC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edenjaci, BIO voć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405B5D62" w14:textId="75F42B62" w:rsidR="00B829A5" w:rsidRDefault="00A270FC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endvič, čaj, BIO jabuka</w:t>
                      </w:r>
                    </w:p>
                    <w:p w14:paraId="33315480" w14:textId="1B666C37" w:rsidR="00A270FC" w:rsidRDefault="00A270FC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graha sa suhim mesom</w:t>
                      </w:r>
                    </w:p>
                    <w:p w14:paraId="435240A3" w14:textId="63679935" w:rsidR="00A270FC" w:rsidRPr="006558BD" w:rsidRDefault="00A270FC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Medenjaci, BIO voć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66B8F8" w14:textId="61E4B2C4" w:rsidR="00A270FC" w:rsidRDefault="00A270FC">
                            <w:proofErr w:type="spellStart"/>
                            <w:r>
                              <w:t>Chia</w:t>
                            </w:r>
                            <w:proofErr w:type="spellEnd"/>
                            <w:r>
                              <w:t xml:space="preserve"> puding s grčkim jogurtom, banana (</w:t>
                            </w:r>
                            <w:proofErr w:type="spellStart"/>
                            <w:r>
                              <w:t>muffin</w:t>
                            </w:r>
                            <w:proofErr w:type="spellEnd"/>
                            <w:r>
                              <w:t xml:space="preserve"> od mrkve za učenike od 4. do 8. razreda.)</w:t>
                            </w:r>
                          </w:p>
                          <w:p w14:paraId="7B2C95B0" w14:textId="59EB421B" w:rsidR="00A270FC" w:rsidRDefault="00A270FC">
                            <w:r>
                              <w:t>Pureći file u bijelom, riža, zelena salata</w:t>
                            </w:r>
                          </w:p>
                          <w:p w14:paraId="3153F59A" w14:textId="726E68F7" w:rsidR="00A270FC" w:rsidRDefault="00A270FC">
                            <w:proofErr w:type="spellStart"/>
                            <w:r>
                              <w:t>Muffin</w:t>
                            </w:r>
                            <w:proofErr w:type="spellEnd"/>
                            <w:r>
                              <w:t xml:space="preserve"> s mrkv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4766B8F8" w14:textId="61E4B2C4" w:rsidR="00A270FC" w:rsidRDefault="00A270FC">
                      <w:proofErr w:type="spellStart"/>
                      <w:r>
                        <w:t>Chia</w:t>
                      </w:r>
                      <w:proofErr w:type="spellEnd"/>
                      <w:r>
                        <w:t xml:space="preserve"> puding s grčkim jogurtom, banana (</w:t>
                      </w:r>
                      <w:proofErr w:type="spellStart"/>
                      <w:r>
                        <w:t>muffin</w:t>
                      </w:r>
                      <w:proofErr w:type="spellEnd"/>
                      <w:r>
                        <w:t xml:space="preserve"> od mrkve za učenike od 4. do 8. razreda.)</w:t>
                      </w:r>
                    </w:p>
                    <w:p w14:paraId="7B2C95B0" w14:textId="59EB421B" w:rsidR="00A270FC" w:rsidRDefault="00A270FC">
                      <w:r>
                        <w:t>Pureći file u bijelom, riža, zelena salata</w:t>
                      </w:r>
                    </w:p>
                    <w:p w14:paraId="3153F59A" w14:textId="726E68F7" w:rsidR="00A270FC" w:rsidRDefault="00A270FC">
                      <w:proofErr w:type="spellStart"/>
                      <w:r>
                        <w:t>Muffin</w:t>
                      </w:r>
                      <w:proofErr w:type="spellEnd"/>
                      <w:r>
                        <w:t xml:space="preserve"> s mrkv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44BFF" w14:textId="295BC578" w:rsidR="00D242E8" w:rsidRDefault="00A270F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aham pecivo, mliječni namaz, kakao, BIO voće</w:t>
                            </w:r>
                          </w:p>
                          <w:p w14:paraId="40B353DA" w14:textId="256B8FBF" w:rsidR="00A270FC" w:rsidRDefault="00A270F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zapečene mahune s vrhnjem i parmezanom</w:t>
                            </w:r>
                          </w:p>
                          <w:p w14:paraId="2A764710" w14:textId="03406D4E" w:rsidR="00A270FC" w:rsidRPr="006558BD" w:rsidRDefault="00A270F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A944BFF" w14:textId="295BC578" w:rsidR="00D242E8" w:rsidRDefault="00A270F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Graham pecivo, mliječni namaz, kakao, BIO voće</w:t>
                      </w:r>
                    </w:p>
                    <w:p w14:paraId="40B353DA" w14:textId="256B8FBF" w:rsidR="00A270FC" w:rsidRDefault="00A270F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ha, zapečene mahune s vrhnjem i parmezanom</w:t>
                      </w:r>
                    </w:p>
                    <w:p w14:paraId="2A764710" w14:textId="03406D4E" w:rsidR="00A270FC" w:rsidRPr="006558BD" w:rsidRDefault="00A270F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ud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76A6D96" w:rsidR="007F395B" w:rsidRPr="007F395B" w:rsidRDefault="00A270FC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0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829A5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 w:rsidR="00B829A5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4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C07387"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776A6D96" w:rsidR="007F395B" w:rsidRPr="007F395B" w:rsidRDefault="00A270FC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0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829A5">
                        <w:rPr>
                          <w:sz w:val="30"/>
                          <w:szCs w:val="30"/>
                        </w:rPr>
                        <w:t>1</w:t>
                      </w: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 w:rsidR="00B829A5">
                        <w:rPr>
                          <w:sz w:val="30"/>
                          <w:szCs w:val="30"/>
                        </w:rPr>
                        <w:t>1</w:t>
                      </w:r>
                      <w:r>
                        <w:rPr>
                          <w:sz w:val="30"/>
                          <w:szCs w:val="30"/>
                        </w:rPr>
                        <w:t>4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C07387">
                        <w:rPr>
                          <w:sz w:val="30"/>
                          <w:szCs w:val="30"/>
                        </w:rPr>
                        <w:t>1</w:t>
                      </w: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270FC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1044A2"/>
    <w:rsid w:val="00123DA8"/>
    <w:rsid w:val="001B03A6"/>
    <w:rsid w:val="00223CFC"/>
    <w:rsid w:val="002431B3"/>
    <w:rsid w:val="00272F2F"/>
    <w:rsid w:val="002754FF"/>
    <w:rsid w:val="00290A78"/>
    <w:rsid w:val="002A4AD4"/>
    <w:rsid w:val="00301430"/>
    <w:rsid w:val="003111B0"/>
    <w:rsid w:val="00364AEF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74</cp:revision>
  <cp:lastPrinted>2025-01-28T07:01:00Z</cp:lastPrinted>
  <dcterms:created xsi:type="dcterms:W3CDTF">2024-08-27T06:52:00Z</dcterms:created>
  <dcterms:modified xsi:type="dcterms:W3CDTF">2025-11-04T07:36:00Z</dcterms:modified>
</cp:coreProperties>
</file>